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2D30" w:rsidRPr="00C33DE0" w:rsidRDefault="00CA2D30" w:rsidP="00C33DE0">
      <w:pPr>
        <w:bidi/>
        <w:rPr>
          <w:rFonts w:asciiTheme="majorBidi" w:hAnsiTheme="majorBidi" w:cstheme="majorBidi"/>
          <w:sz w:val="22"/>
          <w:szCs w:val="22"/>
        </w:rPr>
      </w:pPr>
    </w:p>
    <w:p w:rsidR="002F0077" w:rsidRPr="00C33DE0" w:rsidRDefault="002F0077" w:rsidP="00C33DE0">
      <w:pPr>
        <w:bidi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QA"/>
        </w:rPr>
      </w:pPr>
      <w:r w:rsidRPr="00C33DE0">
        <w:rPr>
          <w:rFonts w:asciiTheme="majorBidi" w:hAnsiTheme="majorBidi" w:cstheme="majorBidi"/>
          <w:b/>
          <w:bCs/>
          <w:sz w:val="36"/>
          <w:szCs w:val="36"/>
          <w:rtl/>
        </w:rPr>
        <w:t xml:space="preserve">نموذج </w:t>
      </w:r>
      <w:r w:rsidR="007858BF" w:rsidRPr="00C33DE0">
        <w:rPr>
          <w:rFonts w:asciiTheme="majorBidi" w:hAnsiTheme="majorBidi" w:cstheme="majorBidi"/>
          <w:b/>
          <w:bCs/>
          <w:sz w:val="36"/>
          <w:szCs w:val="36"/>
          <w:rtl/>
          <w:lang w:bidi="ar-QA"/>
        </w:rPr>
        <w:t xml:space="preserve">طلب </w:t>
      </w:r>
      <w:r w:rsidR="00644D34" w:rsidRPr="00C33DE0">
        <w:rPr>
          <w:rFonts w:asciiTheme="majorBidi" w:hAnsiTheme="majorBidi" w:cstheme="majorBidi"/>
          <w:b/>
          <w:bCs/>
          <w:sz w:val="36"/>
          <w:szCs w:val="36"/>
          <w:rtl/>
          <w:lang w:bidi="ar-QA"/>
        </w:rPr>
        <w:t xml:space="preserve">نشر </w:t>
      </w:r>
      <w:r w:rsidRPr="00C33DE0">
        <w:rPr>
          <w:rFonts w:asciiTheme="majorBidi" w:hAnsiTheme="majorBidi" w:cstheme="majorBidi"/>
          <w:b/>
          <w:bCs/>
          <w:sz w:val="36"/>
          <w:szCs w:val="36"/>
          <w:rtl/>
        </w:rPr>
        <w:t>مجلة علمية</w:t>
      </w:r>
    </w:p>
    <w:p w:rsidR="002F0077" w:rsidRPr="00C33DE0" w:rsidRDefault="002F0077" w:rsidP="00C33DE0">
      <w:pPr>
        <w:bidi/>
        <w:rPr>
          <w:rFonts w:asciiTheme="majorBidi" w:hAnsiTheme="majorBidi" w:cstheme="majorBidi"/>
          <w:b/>
          <w:bCs/>
          <w:sz w:val="28"/>
          <w:szCs w:val="28"/>
        </w:rPr>
      </w:pPr>
    </w:p>
    <w:p w:rsidR="00186EA4" w:rsidRPr="00C33DE0" w:rsidRDefault="00186EA4" w:rsidP="00C33DE0">
      <w:pPr>
        <w:bidi/>
        <w:rPr>
          <w:rFonts w:asciiTheme="majorBidi" w:hAnsiTheme="majorBidi" w:cstheme="majorBidi"/>
          <w:sz w:val="28"/>
          <w:szCs w:val="28"/>
        </w:rPr>
      </w:pPr>
    </w:p>
    <w:p w:rsidR="00BC73AB" w:rsidRPr="00C33DE0" w:rsidRDefault="00487273" w:rsidP="00C33DE0">
      <w:pPr>
        <w:pStyle w:val="ListParagraph"/>
        <w:numPr>
          <w:ilvl w:val="0"/>
          <w:numId w:val="3"/>
        </w:numPr>
        <w:bidi/>
        <w:ind w:left="567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33DE0">
        <w:rPr>
          <w:rFonts w:asciiTheme="majorBidi" w:hAnsiTheme="majorBidi" w:cstheme="majorBidi"/>
          <w:b/>
          <w:bCs/>
          <w:sz w:val="28"/>
          <w:szCs w:val="28"/>
          <w:rtl/>
        </w:rPr>
        <w:t>ال</w:t>
      </w:r>
      <w:r w:rsidR="001A7101" w:rsidRPr="00C33DE0">
        <w:rPr>
          <w:rFonts w:asciiTheme="majorBidi" w:hAnsiTheme="majorBidi" w:cstheme="majorBidi"/>
          <w:b/>
          <w:bCs/>
          <w:sz w:val="28"/>
          <w:szCs w:val="28"/>
          <w:rtl/>
        </w:rPr>
        <w:t>عناصر الاستراتيجية والهيكلية</w:t>
      </w:r>
    </w:p>
    <w:p w:rsidR="00BC73AB" w:rsidRPr="00C33DE0" w:rsidRDefault="00BC73AB" w:rsidP="00C33DE0">
      <w:pPr>
        <w:pStyle w:val="ListParagraph"/>
        <w:bidi/>
        <w:rPr>
          <w:rFonts w:asciiTheme="majorBidi" w:hAnsiTheme="majorBidi" w:cstheme="majorBidi"/>
          <w:b/>
          <w:bCs/>
          <w:sz w:val="22"/>
          <w:szCs w:val="22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5"/>
      </w:tblGrid>
      <w:tr w:rsidR="00CA2D30" w:rsidRPr="00C33DE0" w:rsidTr="00FA4EA7">
        <w:tc>
          <w:tcPr>
            <w:tcW w:w="9985" w:type="dxa"/>
            <w:shd w:val="clear" w:color="auto" w:fill="D9D9D9"/>
          </w:tcPr>
          <w:p w:rsidR="002F0077" w:rsidRPr="00C33DE0" w:rsidRDefault="00B929BD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العنوان المقترح </w:t>
            </w:r>
            <w:r w:rsidR="00C244C9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للمجلة ولغتها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2F0077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أ</w:t>
            </w:r>
            <w:r w:rsidR="002F007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هداف المجلة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: </w:t>
            </w:r>
            <w:r w:rsidR="002F007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ما الفائدة من نشر المجلة؟ </w:t>
            </w:r>
            <w:r w:rsidR="00C244C9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و</w:t>
            </w:r>
            <w:r w:rsidR="002F007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ما الفجوات البحثية التي تسدها المجلة؟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9C3A07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224CB1" w:rsidRPr="00C33DE0" w:rsidRDefault="0083408A" w:rsidP="00C33DE0">
            <w:pPr>
              <w:bidi/>
              <w:rPr>
                <w:rFonts w:asciiTheme="majorBidi" w:hAnsiTheme="majorBidi" w:cstheme="majorBidi"/>
                <w:sz w:val="22"/>
                <w:szCs w:val="22"/>
                <w:lang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نطاق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F056C">
        <w:trPr>
          <w:trHeight w:val="341"/>
        </w:trPr>
        <w:tc>
          <w:tcPr>
            <w:tcW w:w="9985" w:type="dxa"/>
            <w:shd w:val="clear" w:color="auto" w:fill="D9D9D9"/>
          </w:tcPr>
          <w:p w:rsidR="00CA2D30" w:rsidRPr="00C33DE0" w:rsidRDefault="00341B9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جمهور المستهدف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C5590" w:rsidRPr="00C33DE0" w:rsidRDefault="00CC5590" w:rsidP="00C33DE0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C5590" w:rsidRPr="00C33DE0" w:rsidRDefault="00CC5590" w:rsidP="00C33DE0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C5590" w:rsidRPr="00C33DE0" w:rsidRDefault="00CC5590" w:rsidP="00C33DE0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341B9C" w:rsidRPr="00C33DE0" w:rsidRDefault="00341B9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المجلات </w:t>
            </w:r>
            <w:r w:rsidR="00B929BD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مشابهة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/ال</w:t>
            </w:r>
            <w:r w:rsidR="00B929BD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تنافسية</w:t>
            </w:r>
            <w:r w:rsidR="009C3A0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: (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المجلات الأخرى في </w:t>
            </w:r>
            <w:r w:rsidR="00B33C2F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ذات 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تخصص</w:t>
            </w:r>
            <w:r w:rsidR="00B33C2F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، </w:t>
            </w:r>
            <w:r w:rsidR="00B33C2F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و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ما يميز مجلتكم من المجلات الأخرى</w:t>
            </w:r>
            <w:r w:rsidR="009C3A0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).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C5FA8" w:rsidRPr="00C33DE0" w:rsidTr="00FA4EA7">
        <w:tc>
          <w:tcPr>
            <w:tcW w:w="9985" w:type="dxa"/>
            <w:shd w:val="clear" w:color="auto" w:fill="D9D9D9"/>
          </w:tcPr>
          <w:p w:rsidR="00341B9C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حجم الإنتاج المتوقع: 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عدد 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إصدارات</w:t>
            </w:r>
            <w:r w:rsidR="00B33C2F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في السنة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، 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عدد المقالات المقبولة في كل عدد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، 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حجم ال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أ</w:t>
            </w:r>
            <w:r w:rsidR="00341B9C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عداد والمقالات من حيث عدد الكلمات</w:t>
            </w:r>
            <w:r w:rsidR="00F87BB5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.</w:t>
            </w:r>
          </w:p>
        </w:tc>
      </w:tr>
      <w:tr w:rsidR="00AC5FA8" w:rsidRPr="00C33DE0" w:rsidTr="00FA4EA7">
        <w:tc>
          <w:tcPr>
            <w:tcW w:w="9985" w:type="dxa"/>
            <w:shd w:val="clear" w:color="auto" w:fill="auto"/>
          </w:tcPr>
          <w:p w:rsidR="00AC5FA8" w:rsidRPr="00C33DE0" w:rsidRDefault="00AC5FA8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94686" w:rsidRPr="00C33DE0" w:rsidRDefault="00F94686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972B06" w:rsidRPr="00C33DE0" w:rsidRDefault="00972B06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972B06" w:rsidRPr="00C33DE0" w:rsidRDefault="00972B06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F36697" w:rsidRPr="00C33DE0" w:rsidRDefault="00F87BB5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أنواع 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مقالات البحثية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: 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تجريبية، نظرية، </w:t>
            </w:r>
            <w:r w:rsidR="00904786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م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يداني</w:t>
            </w:r>
            <w:r w:rsidR="00904786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ة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، </w:t>
            </w:r>
            <w:r w:rsidR="00904786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دراسات عملية</w:t>
            </w:r>
            <w:r w:rsidR="00F36697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، مراجعات كتب ...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A4EA7" w:rsidRPr="00C33DE0" w:rsidRDefault="00FA4EA7" w:rsidP="00C33DE0">
            <w:pPr>
              <w:tabs>
                <w:tab w:val="left" w:pos="3731"/>
              </w:tabs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tabs>
                <w:tab w:val="left" w:pos="3731"/>
              </w:tabs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8608F" w:rsidRPr="00C33DE0" w:rsidRDefault="00F8608F" w:rsidP="00C33DE0">
            <w:pPr>
              <w:tabs>
                <w:tab w:val="left" w:pos="3731"/>
              </w:tabs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8608F" w:rsidRPr="00C33DE0" w:rsidRDefault="00F8608F" w:rsidP="00C33DE0">
            <w:pPr>
              <w:tabs>
                <w:tab w:val="left" w:pos="3731"/>
              </w:tabs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A2D30" w:rsidRPr="00C33DE0" w:rsidTr="00FA4EA7">
        <w:tc>
          <w:tcPr>
            <w:tcW w:w="9985" w:type="dxa"/>
            <w:shd w:val="clear" w:color="auto" w:fill="D9D9D9"/>
          </w:tcPr>
          <w:p w:rsidR="000A5F7E" w:rsidRPr="00C33DE0" w:rsidRDefault="000A5F7E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  <w:lang w:val="en-GB"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>هل هذه مجلة قائمة يطلب ترحيلها إلى</w:t>
            </w:r>
            <w:r w:rsidRPr="00C33DE0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QU Press 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>أو هي مجلة جديدة؟</w:t>
            </w: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  <w:p w:rsidR="000A5F7E" w:rsidRPr="00C33DE0" w:rsidRDefault="000A5F7E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  <w:lang w:val="en-GB"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إذا كانت المجلة قائمة، </w:t>
            </w:r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>يرجى ذكر معلومات عن المجلة (</w:t>
            </w:r>
            <w:r w:rsidR="009C3A07"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الأعداد 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>والمقالات</w:t>
            </w:r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 ... )</w:t>
            </w:r>
          </w:p>
        </w:tc>
      </w:tr>
      <w:tr w:rsidR="00CA2D30" w:rsidRPr="00C33DE0" w:rsidTr="00FA4EA7">
        <w:tc>
          <w:tcPr>
            <w:tcW w:w="9985" w:type="dxa"/>
            <w:shd w:val="clear" w:color="auto" w:fill="auto"/>
          </w:tcPr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A2D30" w:rsidRPr="00C33DE0" w:rsidRDefault="00CA2D30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8608F" w:rsidRPr="00C33DE0" w:rsidRDefault="00F8608F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8608F" w:rsidRPr="00C33DE0" w:rsidRDefault="00F8608F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:rsidR="006F386E" w:rsidRPr="00C33DE0" w:rsidRDefault="006F386E" w:rsidP="00C33DE0">
      <w:pPr>
        <w:bidi/>
        <w:rPr>
          <w:rFonts w:asciiTheme="majorBidi" w:hAnsiTheme="majorBidi" w:cstheme="majorBidi"/>
          <w:sz w:val="22"/>
          <w:szCs w:val="22"/>
        </w:rPr>
      </w:pPr>
    </w:p>
    <w:p w:rsidR="00CB70AB" w:rsidRPr="00C33DE0" w:rsidRDefault="00CB70AB" w:rsidP="00C33DE0">
      <w:pPr>
        <w:bidi/>
        <w:rPr>
          <w:rFonts w:asciiTheme="majorBidi" w:hAnsiTheme="majorBidi" w:cstheme="majorBidi"/>
          <w:sz w:val="22"/>
          <w:szCs w:val="22"/>
        </w:rPr>
      </w:pPr>
    </w:p>
    <w:p w:rsidR="00BC73AB" w:rsidRPr="00C33DE0" w:rsidRDefault="001A7101" w:rsidP="00C33DE0">
      <w:pPr>
        <w:pStyle w:val="ListParagraph"/>
        <w:numPr>
          <w:ilvl w:val="0"/>
          <w:numId w:val="3"/>
        </w:numPr>
        <w:bidi/>
        <w:spacing w:after="24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33DE0">
        <w:rPr>
          <w:rFonts w:asciiTheme="majorBidi" w:hAnsiTheme="majorBidi" w:cstheme="majorBidi"/>
          <w:b/>
          <w:bCs/>
          <w:sz w:val="28"/>
          <w:szCs w:val="28"/>
          <w:rtl/>
        </w:rPr>
        <w:t>الإدارة</w:t>
      </w: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5"/>
      </w:tblGrid>
      <w:tr w:rsidR="00CB70AB" w:rsidRPr="00C33DE0" w:rsidTr="00FA4EA7">
        <w:tc>
          <w:tcPr>
            <w:tcW w:w="9985" w:type="dxa"/>
            <w:shd w:val="clear" w:color="auto" w:fill="D9D9D9"/>
          </w:tcPr>
          <w:p w:rsidR="001A7101" w:rsidRPr="00C33DE0" w:rsidRDefault="007E3B42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  <w:bookmarkStart w:id="0" w:name="_GoBack"/>
            <w:bookmarkEnd w:id="0"/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كيف</w:t>
            </w:r>
            <w:r w:rsidR="00B929B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 </w:t>
            </w:r>
            <w:r w:rsidR="001A7101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تتوافق </w:t>
            </w:r>
            <w:r w:rsidR="00ED1542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مجلتكم م</w:t>
            </w:r>
            <w:r w:rsidR="001A7101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ع </w:t>
            </w:r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لائحة</w:t>
            </w:r>
            <w:r w:rsidR="001A7101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 </w:t>
            </w:r>
            <w:r w:rsidR="00ED1542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دار نشر جامعة قطر؟ </w:t>
            </w:r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(مرفق </w:t>
            </w:r>
            <w:proofErr w:type="spellStart"/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مستلة</w:t>
            </w:r>
            <w:proofErr w:type="spellEnd"/>
            <w:r w:rsidR="00BD086D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 xml:space="preserve"> من اللائحة)</w:t>
            </w:r>
            <w:r w:rsidR="009C3A07"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.</w:t>
            </w:r>
          </w:p>
        </w:tc>
      </w:tr>
      <w:tr w:rsidR="00CB70AB" w:rsidRPr="00C33DE0" w:rsidTr="00FA4EA7">
        <w:tc>
          <w:tcPr>
            <w:tcW w:w="9985" w:type="dxa"/>
            <w:shd w:val="clear" w:color="auto" w:fill="auto"/>
          </w:tcPr>
          <w:p w:rsidR="00CB70AB" w:rsidRPr="00C33DE0" w:rsidRDefault="00CB70A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B70AB" w:rsidRPr="00C33DE0" w:rsidRDefault="00CB70A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B70AB" w:rsidRPr="00C33DE0" w:rsidRDefault="00CB70A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CB70AB" w:rsidRPr="00C33DE0" w:rsidRDefault="00CB70A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F64E3C" w:rsidRPr="00C33DE0" w:rsidTr="00141728">
        <w:tc>
          <w:tcPr>
            <w:tcW w:w="9985" w:type="dxa"/>
            <w:shd w:val="clear" w:color="auto" w:fill="D9D9D9" w:themeFill="background1" w:themeFillShade="D9"/>
          </w:tcPr>
          <w:p w:rsidR="00F21A0F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هيئة التحرير: يرجى ذكر أسماء </w:t>
            </w:r>
            <w:r w:rsidR="00F21A0F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أعضاء الذين سيشكلون هيئة التحرير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.</w:t>
            </w:r>
          </w:p>
        </w:tc>
      </w:tr>
      <w:tr w:rsidR="00F64E3C" w:rsidRPr="00C33DE0" w:rsidTr="00FA4EA7">
        <w:tc>
          <w:tcPr>
            <w:tcW w:w="9985" w:type="dxa"/>
            <w:shd w:val="clear" w:color="auto" w:fill="auto"/>
          </w:tcPr>
          <w:p w:rsidR="00F64E3C" w:rsidRPr="00C33DE0" w:rsidRDefault="00F64E3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00207B" w:rsidRPr="00C33DE0" w:rsidRDefault="0000207B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64E3C" w:rsidRPr="00C33DE0" w:rsidRDefault="00F64E3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F64E3C" w:rsidRPr="00C33DE0" w:rsidRDefault="00F64E3C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:rsidR="00CB70AB" w:rsidRPr="00C33DE0" w:rsidRDefault="00CB70AB" w:rsidP="00C33DE0">
      <w:pPr>
        <w:bidi/>
        <w:rPr>
          <w:rFonts w:asciiTheme="majorBidi" w:hAnsiTheme="majorBidi" w:cstheme="majorBidi"/>
          <w:sz w:val="22"/>
          <w:szCs w:val="22"/>
        </w:rPr>
      </w:pPr>
    </w:p>
    <w:p w:rsidR="00186EA4" w:rsidRPr="00C33DE0" w:rsidRDefault="00F00A00" w:rsidP="00C33DE0">
      <w:pPr>
        <w:pStyle w:val="ListParagraph"/>
        <w:numPr>
          <w:ilvl w:val="0"/>
          <w:numId w:val="3"/>
        </w:numPr>
        <w:bidi/>
        <w:spacing w:after="24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33DE0">
        <w:rPr>
          <w:rFonts w:asciiTheme="majorBidi" w:hAnsiTheme="majorBidi" w:cstheme="majorBidi"/>
          <w:b/>
          <w:bCs/>
          <w:sz w:val="28"/>
          <w:szCs w:val="28"/>
          <w:rtl/>
        </w:rPr>
        <w:t>الروابط والعضويات</w:t>
      </w: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5"/>
      </w:tblGrid>
      <w:tr w:rsidR="00186EA4" w:rsidRPr="00C33DE0" w:rsidTr="00FA4EA7">
        <w:tc>
          <w:tcPr>
            <w:tcW w:w="9985" w:type="dxa"/>
            <w:shd w:val="clear" w:color="auto" w:fill="D9D9D9"/>
          </w:tcPr>
          <w:p w:rsidR="00CF19D2" w:rsidRPr="00C33DE0" w:rsidRDefault="009C3A07" w:rsidP="00C33DE0">
            <w:pPr>
              <w:bidi/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</w:pPr>
            <w:r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يرجى ذكر </w:t>
            </w:r>
            <w:r w:rsidR="00F00A00" w:rsidRPr="00C33DE0">
              <w:rPr>
                <w:rFonts w:asciiTheme="majorBidi" w:hAnsiTheme="majorBidi" w:cstheme="majorBidi"/>
                <w:sz w:val="22"/>
                <w:szCs w:val="22"/>
                <w:rtl/>
              </w:rPr>
              <w:t>الروابط والعضويات ذات الصلة</w:t>
            </w:r>
            <w:r w:rsidRPr="00C33DE0">
              <w:rPr>
                <w:rFonts w:asciiTheme="majorBidi" w:hAnsiTheme="majorBidi" w:cstheme="majorBidi"/>
                <w:sz w:val="22"/>
                <w:szCs w:val="22"/>
                <w:rtl/>
                <w:lang w:bidi="ar-QA"/>
              </w:rPr>
              <w:t>.</w:t>
            </w:r>
          </w:p>
        </w:tc>
      </w:tr>
      <w:tr w:rsidR="00186EA4" w:rsidRPr="00C33DE0" w:rsidTr="00FA4EA7">
        <w:trPr>
          <w:trHeight w:val="701"/>
        </w:trPr>
        <w:tc>
          <w:tcPr>
            <w:tcW w:w="9985" w:type="dxa"/>
            <w:shd w:val="clear" w:color="auto" w:fill="auto"/>
          </w:tcPr>
          <w:p w:rsidR="00186EA4" w:rsidRPr="00C33DE0" w:rsidRDefault="00186EA4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186EA4" w:rsidRPr="00C33DE0" w:rsidRDefault="00186EA4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  <w:p w:rsidR="00186EA4" w:rsidRPr="00C33DE0" w:rsidRDefault="00186EA4" w:rsidP="00C33DE0">
            <w:pPr>
              <w:bidi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:rsidR="002D679A" w:rsidRPr="00C33DE0" w:rsidRDefault="002D679A" w:rsidP="00C33DE0">
      <w:pPr>
        <w:tabs>
          <w:tab w:val="left" w:pos="4265"/>
        </w:tabs>
        <w:bidi/>
        <w:rPr>
          <w:rFonts w:asciiTheme="majorBidi" w:hAnsiTheme="majorBidi" w:cstheme="majorBidi"/>
          <w:sz w:val="22"/>
          <w:szCs w:val="22"/>
          <w:rtl/>
          <w:lang w:bidi="ar-QA"/>
        </w:rPr>
      </w:pPr>
    </w:p>
    <w:sectPr w:rsidR="002D679A" w:rsidRPr="00C33DE0" w:rsidSect="007A3488">
      <w:headerReference w:type="default" r:id="rId7"/>
      <w:pgSz w:w="12240" w:h="15840"/>
      <w:pgMar w:top="1843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7A5E" w:rsidRDefault="00C87A5E" w:rsidP="00CA2D30">
      <w:r>
        <w:separator/>
      </w:r>
    </w:p>
  </w:endnote>
  <w:endnote w:type="continuationSeparator" w:id="0">
    <w:p w:rsidR="00C87A5E" w:rsidRDefault="00C87A5E" w:rsidP="00CA2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7A5E" w:rsidRDefault="00C87A5E" w:rsidP="00CA2D30">
      <w:r>
        <w:separator/>
      </w:r>
    </w:p>
  </w:footnote>
  <w:footnote w:type="continuationSeparator" w:id="0">
    <w:p w:rsidR="00C87A5E" w:rsidRDefault="00C87A5E" w:rsidP="00CA2D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2D30" w:rsidRDefault="006F0CE5" w:rsidP="00CA2D30">
    <w:pPr>
      <w:pStyle w:val="Header"/>
      <w:jc w:val="right"/>
    </w:pPr>
    <w:r>
      <w:rPr>
        <w:noProof/>
      </w:rPr>
      <w:drawing>
        <wp:inline distT="0" distB="0" distL="0" distR="0" wp14:anchorId="2ED8F7DF">
          <wp:extent cx="2359660" cy="567055"/>
          <wp:effectExtent l="0" t="0" r="0" b="4445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9660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3839D7"/>
    <w:multiLevelType w:val="hybridMultilevel"/>
    <w:tmpl w:val="891A3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D40BAF"/>
    <w:multiLevelType w:val="hybridMultilevel"/>
    <w:tmpl w:val="E8164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115E54"/>
    <w:multiLevelType w:val="hybridMultilevel"/>
    <w:tmpl w:val="73DAFF2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6D3DD1"/>
    <w:multiLevelType w:val="hybridMultilevel"/>
    <w:tmpl w:val="6C34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zY3tzQ1MTcyNjNR0lEKTi0uzszPAykwrAUAxEsGCiwAAAA="/>
  </w:docVars>
  <w:rsids>
    <w:rsidRoot w:val="001D6C31"/>
    <w:rsid w:val="0000207B"/>
    <w:rsid w:val="000A5F7E"/>
    <w:rsid w:val="00136792"/>
    <w:rsid w:val="00141728"/>
    <w:rsid w:val="00186EA4"/>
    <w:rsid w:val="00196B91"/>
    <w:rsid w:val="001A7101"/>
    <w:rsid w:val="001A7A34"/>
    <w:rsid w:val="001C5F0B"/>
    <w:rsid w:val="001D6C31"/>
    <w:rsid w:val="001F186C"/>
    <w:rsid w:val="00224CB1"/>
    <w:rsid w:val="00224D4A"/>
    <w:rsid w:val="002341DE"/>
    <w:rsid w:val="00257134"/>
    <w:rsid w:val="00260500"/>
    <w:rsid w:val="002D22E9"/>
    <w:rsid w:val="002D679A"/>
    <w:rsid w:val="002F0077"/>
    <w:rsid w:val="00341B9C"/>
    <w:rsid w:val="00370114"/>
    <w:rsid w:val="00397B4C"/>
    <w:rsid w:val="003E61D8"/>
    <w:rsid w:val="00415019"/>
    <w:rsid w:val="004440C0"/>
    <w:rsid w:val="00487273"/>
    <w:rsid w:val="004B1F4E"/>
    <w:rsid w:val="00537A3E"/>
    <w:rsid w:val="0054585F"/>
    <w:rsid w:val="0062352E"/>
    <w:rsid w:val="0062530C"/>
    <w:rsid w:val="00644D34"/>
    <w:rsid w:val="006709E7"/>
    <w:rsid w:val="0069793D"/>
    <w:rsid w:val="006E0D21"/>
    <w:rsid w:val="006F0CE5"/>
    <w:rsid w:val="006F386E"/>
    <w:rsid w:val="007671F2"/>
    <w:rsid w:val="00770531"/>
    <w:rsid w:val="007858BF"/>
    <w:rsid w:val="007A3488"/>
    <w:rsid w:val="007C20C8"/>
    <w:rsid w:val="007D06E6"/>
    <w:rsid w:val="007D752B"/>
    <w:rsid w:val="007E3B42"/>
    <w:rsid w:val="007F4E4D"/>
    <w:rsid w:val="007F7323"/>
    <w:rsid w:val="00813C3F"/>
    <w:rsid w:val="0083408A"/>
    <w:rsid w:val="008C455B"/>
    <w:rsid w:val="008C5285"/>
    <w:rsid w:val="00904786"/>
    <w:rsid w:val="0095046F"/>
    <w:rsid w:val="00972B06"/>
    <w:rsid w:val="009937A8"/>
    <w:rsid w:val="009B09DF"/>
    <w:rsid w:val="009C3A07"/>
    <w:rsid w:val="009C6C2A"/>
    <w:rsid w:val="009D5ECF"/>
    <w:rsid w:val="009E1898"/>
    <w:rsid w:val="00A132F3"/>
    <w:rsid w:val="00A34700"/>
    <w:rsid w:val="00AC5FA8"/>
    <w:rsid w:val="00AF11C0"/>
    <w:rsid w:val="00B22BD8"/>
    <w:rsid w:val="00B33C2F"/>
    <w:rsid w:val="00B81362"/>
    <w:rsid w:val="00B929BD"/>
    <w:rsid w:val="00BC73AB"/>
    <w:rsid w:val="00BD086D"/>
    <w:rsid w:val="00C244C9"/>
    <w:rsid w:val="00C33DE0"/>
    <w:rsid w:val="00C455DC"/>
    <w:rsid w:val="00C57106"/>
    <w:rsid w:val="00C638CB"/>
    <w:rsid w:val="00C87A5E"/>
    <w:rsid w:val="00C97556"/>
    <w:rsid w:val="00CA2D30"/>
    <w:rsid w:val="00CB70AB"/>
    <w:rsid w:val="00CC5590"/>
    <w:rsid w:val="00CD2D8C"/>
    <w:rsid w:val="00CD732B"/>
    <w:rsid w:val="00CE260C"/>
    <w:rsid w:val="00CF19D2"/>
    <w:rsid w:val="00D14EA6"/>
    <w:rsid w:val="00D477A7"/>
    <w:rsid w:val="00D65ACA"/>
    <w:rsid w:val="00D765EF"/>
    <w:rsid w:val="00E00840"/>
    <w:rsid w:val="00E1771A"/>
    <w:rsid w:val="00E50396"/>
    <w:rsid w:val="00E85E1B"/>
    <w:rsid w:val="00ED1542"/>
    <w:rsid w:val="00F00A00"/>
    <w:rsid w:val="00F21A0F"/>
    <w:rsid w:val="00F36697"/>
    <w:rsid w:val="00F366DB"/>
    <w:rsid w:val="00F64E3C"/>
    <w:rsid w:val="00F8608F"/>
    <w:rsid w:val="00F87BB5"/>
    <w:rsid w:val="00F94686"/>
    <w:rsid w:val="00FA4EA7"/>
    <w:rsid w:val="00FF0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F46B9"/>
  <w15:chartTrackingRefBased/>
  <w15:docId w15:val="{0375FBAA-B272-4052-AD32-14ECB8F20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D30"/>
    <w:pPr>
      <w:spacing w:after="0" w:line="240" w:lineRule="auto"/>
    </w:pPr>
    <w:rPr>
      <w:rFonts w:ascii="Cambria" w:eastAsia="MS Mincho" w:hAnsi="Cambria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D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2D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2D30"/>
    <w:rPr>
      <w:rFonts w:ascii="Cambria" w:eastAsia="MS Mincho" w:hAnsi="Cambria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2D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2D30"/>
    <w:rPr>
      <w:rFonts w:ascii="Cambria" w:eastAsia="MS Mincho" w:hAnsi="Cambria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2" ma:contentTypeDescription="Create a new document." ma:contentTypeScope="" ma:versionID="46fa937b96980ddf7af84dde819730e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7161056cb75780dae671cf09d7cd8017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1737</_dlc_DocId>
    <_dlc_DocIdUrl xmlns="4595ca7b-3a15-4971-af5f-cadc29c03e04">
      <Url>https://qataruniversity-prd.qu.edu.qa/_layouts/15/DocIdRedir.aspx?ID=QPT3VHF6MKWP-83287781-41737</Url>
      <Description>QPT3VHF6MKWP-83287781-41737</Description>
    </_dlc_DocIdUrl>
  </documentManagement>
</p:properties>
</file>

<file path=customXml/itemProps1.xml><?xml version="1.0" encoding="utf-8"?>
<ds:datastoreItem xmlns:ds="http://schemas.openxmlformats.org/officeDocument/2006/customXml" ds:itemID="{C35A35C7-1A3F-4CCB-BF69-2C79CE8EFF95}"/>
</file>

<file path=customXml/itemProps2.xml><?xml version="1.0" encoding="utf-8"?>
<ds:datastoreItem xmlns:ds="http://schemas.openxmlformats.org/officeDocument/2006/customXml" ds:itemID="{9C836210-24BC-4AE8-9833-09DA77B49A35}"/>
</file>

<file path=customXml/itemProps3.xml><?xml version="1.0" encoding="utf-8"?>
<ds:datastoreItem xmlns:ds="http://schemas.openxmlformats.org/officeDocument/2006/customXml" ds:itemID="{046F0168-E4CC-4004-9116-E8851ED3A8DC}"/>
</file>

<file path=customXml/itemProps4.xml><?xml version="1.0" encoding="utf-8"?>
<ds:datastoreItem xmlns:ds="http://schemas.openxmlformats.org/officeDocument/2006/customXml" ds:itemID="{B85E0B15-494C-40F8-8077-0EEE8C94BD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4</Words>
  <Characters>76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asha Eldaly</dc:creator>
  <cp:keywords/>
  <dc:description/>
  <cp:lastModifiedBy>Hamzeh Abdallah Ayed Khwaileh</cp:lastModifiedBy>
  <cp:revision>2</cp:revision>
  <dcterms:created xsi:type="dcterms:W3CDTF">2021-01-31T10:53:00Z</dcterms:created>
  <dcterms:modified xsi:type="dcterms:W3CDTF">2021-01-3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0019aff1-e8c2-4cc5-b552-66f544892fc4</vt:lpwstr>
  </property>
</Properties>
</file>